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4AE6" w:rsidRDefault="00054AE6" w:rsidP="00054AE6">
      <w:pPr>
        <w:spacing w:after="0" w:line="240" w:lineRule="auto"/>
        <w:jc w:val="right"/>
        <w:rPr>
          <w:b/>
          <w:szCs w:val="32"/>
        </w:rPr>
      </w:pPr>
      <w:bookmarkStart w:id="0" w:name="_GoBack"/>
      <w:bookmarkEnd w:id="0"/>
      <w:r>
        <w:rPr>
          <w:b/>
          <w:szCs w:val="32"/>
        </w:rPr>
        <w:t>Confirmation at Zion Lutheran Church</w:t>
      </w:r>
    </w:p>
    <w:p w:rsidR="0021785C" w:rsidRDefault="00540CD7" w:rsidP="0021785C">
      <w:pPr>
        <w:spacing w:after="0" w:line="240" w:lineRule="auto"/>
        <w:jc w:val="right"/>
        <w:rPr>
          <w:b/>
        </w:rPr>
      </w:pPr>
      <w:r>
        <w:rPr>
          <w:b/>
        </w:rPr>
        <w:t>Judges</w:t>
      </w:r>
    </w:p>
    <w:p w:rsidR="002B229C" w:rsidRPr="002B229C" w:rsidRDefault="002B229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2B229C">
        <w:rPr>
          <w:rFonts w:eastAsia="Times New Roman" w:cs="Times New Roman"/>
          <w:b/>
          <w:color w:val="000000"/>
          <w:szCs w:val="32"/>
        </w:rPr>
        <w:t>Background Information</w:t>
      </w:r>
    </w:p>
    <w:p w:rsidR="007A317C" w:rsidRDefault="00066EF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Let's</w:t>
      </w:r>
      <w:r w:rsidR="00A00049">
        <w:rPr>
          <w:rFonts w:eastAsia="Times New Roman" w:cs="Times New Roman"/>
          <w:color w:val="000000"/>
          <w:szCs w:val="32"/>
        </w:rPr>
        <w:t xml:space="preserve"> review where we are on our timeline of the Bible, the story of God</w:t>
      </w:r>
      <w:r w:rsidR="00E879F6">
        <w:rPr>
          <w:rFonts w:eastAsia="Times New Roman" w:cs="Times New Roman"/>
          <w:color w:val="000000"/>
          <w:szCs w:val="32"/>
        </w:rPr>
        <w:t>,</w:t>
      </w:r>
      <w:r w:rsidR="00A00049">
        <w:rPr>
          <w:rFonts w:eastAsia="Times New Roman" w:cs="Times New Roman"/>
          <w:color w:val="000000"/>
          <w:szCs w:val="32"/>
        </w:rPr>
        <w:t xml:space="preserve"> and God's people.  We began at the beginning of the </w:t>
      </w:r>
      <w:r w:rsidR="00540CD7">
        <w:rPr>
          <w:rFonts w:eastAsia="Times New Roman" w:cs="Times New Roman"/>
          <w:color w:val="000000"/>
          <w:szCs w:val="32"/>
        </w:rPr>
        <w:t>Old Testament</w:t>
      </w:r>
      <w:r w:rsidR="00A00049">
        <w:rPr>
          <w:rFonts w:eastAsia="Times New Roman" w:cs="Times New Roman"/>
          <w:color w:val="000000"/>
          <w:szCs w:val="32"/>
        </w:rPr>
        <w:t xml:space="preserve"> with </w:t>
      </w:r>
      <w:r w:rsidR="00540CD7">
        <w:rPr>
          <w:rFonts w:eastAsia="Times New Roman" w:cs="Times New Roman"/>
          <w:color w:val="000000"/>
          <w:szCs w:val="32"/>
        </w:rPr>
        <w:t xml:space="preserve">Genesis, Exodus, </w:t>
      </w:r>
      <w:r w:rsidR="00A00049">
        <w:rPr>
          <w:rFonts w:eastAsia="Times New Roman" w:cs="Times New Roman"/>
          <w:color w:val="000000"/>
          <w:szCs w:val="32"/>
        </w:rPr>
        <w:t xml:space="preserve">the Ten Commandments, and </w:t>
      </w:r>
      <w:r w:rsidR="00540CD7">
        <w:rPr>
          <w:rFonts w:eastAsia="Times New Roman" w:cs="Times New Roman"/>
          <w:color w:val="000000"/>
          <w:szCs w:val="32"/>
        </w:rPr>
        <w:t xml:space="preserve">the Law. </w:t>
      </w:r>
      <w:r w:rsidR="008A3A07">
        <w:rPr>
          <w:rFonts w:eastAsia="Times New Roman" w:cs="Times New Roman"/>
          <w:color w:val="000000"/>
          <w:szCs w:val="32"/>
        </w:rPr>
        <w:t xml:space="preserve"> </w:t>
      </w:r>
      <w:r w:rsidR="00A00049">
        <w:rPr>
          <w:rFonts w:eastAsia="Times New Roman" w:cs="Times New Roman"/>
          <w:color w:val="000000"/>
          <w:szCs w:val="32"/>
        </w:rPr>
        <w:t xml:space="preserve">Today, we move on to another part of the history in the Bible, the period of the Judges. </w:t>
      </w:r>
    </w:p>
    <w:p w:rsidR="00A86076" w:rsidRDefault="007A317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As a little review</w:t>
      </w:r>
      <w:r w:rsidR="008A3A07">
        <w:rPr>
          <w:rFonts w:eastAsia="Times New Roman" w:cs="Times New Roman"/>
          <w:color w:val="000000"/>
          <w:szCs w:val="32"/>
        </w:rPr>
        <w:t xml:space="preserve">, the Israelites, under the leadership of Moses, </w:t>
      </w:r>
      <w:r w:rsidR="00A86076">
        <w:rPr>
          <w:rFonts w:eastAsia="Times New Roman" w:cs="Times New Roman"/>
          <w:color w:val="000000"/>
          <w:szCs w:val="32"/>
        </w:rPr>
        <w:t>were</w:t>
      </w:r>
      <w:r w:rsidR="00540CD7">
        <w:rPr>
          <w:rFonts w:eastAsia="Times New Roman" w:cs="Times New Roman"/>
          <w:color w:val="000000"/>
          <w:szCs w:val="32"/>
        </w:rPr>
        <w:t xml:space="preserve"> saved from their slavery to the Egyptians, </w:t>
      </w:r>
      <w:r w:rsidR="007756D0">
        <w:rPr>
          <w:rFonts w:eastAsia="Times New Roman" w:cs="Times New Roman"/>
          <w:color w:val="000000"/>
          <w:szCs w:val="32"/>
        </w:rPr>
        <w:t>crossed the Red Sea and led into the Sinai Desert.  That is where their apostasy, a fancy word for sinning, be</w:t>
      </w:r>
      <w:r>
        <w:rPr>
          <w:rFonts w:eastAsia="Times New Roman" w:cs="Times New Roman"/>
          <w:color w:val="000000"/>
          <w:szCs w:val="32"/>
        </w:rPr>
        <w:t>came a big problem</w:t>
      </w:r>
      <w:r w:rsidR="007756D0">
        <w:rPr>
          <w:rFonts w:eastAsia="Times New Roman" w:cs="Times New Roman"/>
          <w:color w:val="000000"/>
          <w:szCs w:val="32"/>
        </w:rPr>
        <w:t xml:space="preserve">.  </w:t>
      </w:r>
      <w:r>
        <w:rPr>
          <w:rFonts w:eastAsia="Times New Roman" w:cs="Times New Roman"/>
          <w:color w:val="000000"/>
          <w:szCs w:val="32"/>
        </w:rPr>
        <w:t xml:space="preserve">Frustrated with the leadership of Moses, the people sinned against God many times, and each time God punished them and they re-committed themselves, only to repeat that cycle over and over again.  </w:t>
      </w:r>
    </w:p>
    <w:p w:rsidR="007A317C" w:rsidRDefault="00E879F6"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w:t>
      </w:r>
      <w:r w:rsidR="007756D0">
        <w:rPr>
          <w:rFonts w:eastAsia="Times New Roman" w:cs="Times New Roman"/>
          <w:color w:val="000000"/>
          <w:szCs w:val="32"/>
        </w:rPr>
        <w:t xml:space="preserve">o form the Israelites into a unique people devoted to the one God of their ancestors, God gave them the Law of Moses and the Ten Commandments.  And that is where we left them – committed to </w:t>
      </w:r>
      <w:r w:rsidR="007A317C">
        <w:rPr>
          <w:rFonts w:eastAsia="Times New Roman" w:cs="Times New Roman"/>
          <w:color w:val="000000"/>
          <w:szCs w:val="32"/>
        </w:rPr>
        <w:t>living</w:t>
      </w:r>
      <w:r w:rsidR="007756D0">
        <w:rPr>
          <w:rFonts w:eastAsia="Times New Roman" w:cs="Times New Roman"/>
          <w:color w:val="000000"/>
          <w:szCs w:val="32"/>
        </w:rPr>
        <w:t xml:space="preserve"> godly lives devoted to God but wandering in the desert</w:t>
      </w:r>
      <w:r w:rsidR="007A317C">
        <w:rPr>
          <w:rFonts w:eastAsia="Times New Roman" w:cs="Times New Roman"/>
          <w:color w:val="000000"/>
          <w:szCs w:val="32"/>
        </w:rPr>
        <w:t xml:space="preserve"> for forty years as their punishment for their faithlessness</w:t>
      </w:r>
      <w:r w:rsidR="00D54C94">
        <w:rPr>
          <w:rFonts w:eastAsia="Times New Roman" w:cs="Times New Roman"/>
          <w:color w:val="000000"/>
          <w:szCs w:val="32"/>
        </w:rPr>
        <w:t xml:space="preserve">.  How did they do?  </w:t>
      </w:r>
      <w:r w:rsidR="007A317C">
        <w:rPr>
          <w:rFonts w:eastAsia="Times New Roman" w:cs="Times New Roman"/>
          <w:color w:val="000000"/>
          <w:szCs w:val="32"/>
        </w:rPr>
        <w:t>Not very well.</w:t>
      </w:r>
    </w:p>
    <w:p w:rsidR="00456213" w:rsidRDefault="00456213" w:rsidP="00456213">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As Israel moved from slavery to nomadic living, then to a culture of war, and then finally into kingdom-mindedness, its leadership also experienced great changes.  Moses led them from the taskmaster’s whip in Egypt into the desert.  After forty long years of wandering, God allowed the Israelites to cross the Jordan River to take possession of the Promised Land.  </w:t>
      </w:r>
    </w:p>
    <w:p w:rsidR="007A317C" w:rsidRDefault="007A317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ough we didn't look at the book of Joshua, Joshua was the one Moses appointed to be his successor as leader of the Israelites and the one to take the people across the Jordan River and into the Promised Land.</w:t>
      </w:r>
      <w:r w:rsidR="00456213">
        <w:rPr>
          <w:rFonts w:eastAsia="Times New Roman" w:cs="Times New Roman"/>
          <w:color w:val="000000"/>
          <w:szCs w:val="32"/>
        </w:rPr>
        <w:t xml:space="preserve">  Before the entire nation of Israel crossed over, the Promised Land was divided up among the Twelve Tribes of Israel – remember, these are the descendants of </w:t>
      </w:r>
      <w:r w:rsidR="00247FC5">
        <w:rPr>
          <w:rFonts w:eastAsia="Times New Roman" w:cs="Times New Roman"/>
          <w:color w:val="000000"/>
          <w:szCs w:val="32"/>
        </w:rPr>
        <w:t xml:space="preserve">the </w:t>
      </w:r>
      <w:r w:rsidR="00456213">
        <w:rPr>
          <w:rFonts w:eastAsia="Times New Roman" w:cs="Times New Roman"/>
          <w:color w:val="000000"/>
          <w:szCs w:val="32"/>
        </w:rPr>
        <w:t xml:space="preserve">twelve sons of Jacob, whose name God changed to Israel.  There is </w:t>
      </w:r>
      <w:r w:rsidR="00456213">
        <w:rPr>
          <w:rFonts w:eastAsia="Times New Roman" w:cs="Times New Roman"/>
          <w:color w:val="000000"/>
          <w:szCs w:val="32"/>
        </w:rPr>
        <w:lastRenderedPageBreak/>
        <w:t>a map on page 2102 in the back of the LSB that lays out the inheritance of each tribe.</w:t>
      </w:r>
    </w:p>
    <w:p w:rsidR="00456213" w:rsidRPr="00E437F0" w:rsidRDefault="008A3A07" w:rsidP="00456213">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pPr>
      <w:r w:rsidRPr="00E437F0">
        <w:rPr>
          <w:rFonts w:eastAsia="Times New Roman" w:cs="Times New Roman"/>
          <w:color w:val="000000"/>
          <w:szCs w:val="32"/>
        </w:rPr>
        <w:t xml:space="preserve">Joshua’s order from the LORD was to cross over the Jordan River and trust God to take the land that was possessed by the </w:t>
      </w:r>
      <w:r w:rsidR="00456213" w:rsidRPr="00E437F0">
        <w:rPr>
          <w:rFonts w:eastAsia="Times New Roman" w:cs="Times New Roman"/>
          <w:color w:val="000000"/>
          <w:szCs w:val="32"/>
        </w:rPr>
        <w:t xml:space="preserve">Canaanites.  God told them to purge the land of its inhabitants land because they were wicked people.  </w:t>
      </w:r>
      <w:r w:rsidR="00456213" w:rsidRPr="00E437F0">
        <w:t xml:space="preserve">Israel’s mission was clear: They were not to be influenced by the Canaanites’ wicked practices and the cultural systems that fostered and endorsed them.  </w:t>
      </w:r>
    </w:p>
    <w:p w:rsidR="00456213" w:rsidRDefault="00456213" w:rsidP="00456213">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E437F0">
        <w:t xml:space="preserve">Given that mission, let’s talk about the misguided idea that Joshua and the Israelites were motivated by the act of killing a group of people. The conquest was more about ending the Canaanites’ religious and cultural practices than ending their lives. The problem wasn’t the people, but </w:t>
      </w:r>
      <w:r w:rsidR="00A86076">
        <w:t xml:space="preserve">their </w:t>
      </w:r>
      <w:r w:rsidRPr="00E437F0">
        <w:t>idolatry.  Israel’s invasion was more about the dismantling of the community of which the Canaanites were a part than ending their lives.</w:t>
      </w:r>
    </w:p>
    <w:p w:rsidR="008A3A07" w:rsidRDefault="008A3A07"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After Joshua’s death</w:t>
      </w:r>
      <w:r w:rsidR="008A333B">
        <w:rPr>
          <w:rFonts w:eastAsia="Times New Roman" w:cs="Times New Roman"/>
          <w:color w:val="000000"/>
          <w:szCs w:val="32"/>
        </w:rPr>
        <w:t xml:space="preserve">, </w:t>
      </w:r>
      <w:r w:rsidR="000D75EC">
        <w:rPr>
          <w:rFonts w:eastAsia="Times New Roman" w:cs="Times New Roman"/>
          <w:color w:val="000000"/>
          <w:szCs w:val="32"/>
        </w:rPr>
        <w:t xml:space="preserve">the </w:t>
      </w:r>
      <w:r w:rsidR="008A333B">
        <w:rPr>
          <w:rFonts w:eastAsia="Times New Roman" w:cs="Times New Roman"/>
          <w:color w:val="000000"/>
          <w:szCs w:val="32"/>
        </w:rPr>
        <w:t xml:space="preserve">leadership of the </w:t>
      </w:r>
      <w:r w:rsidR="00456213">
        <w:rPr>
          <w:rFonts w:eastAsia="Times New Roman" w:cs="Times New Roman"/>
          <w:color w:val="000000"/>
          <w:szCs w:val="32"/>
        </w:rPr>
        <w:t>Israelites</w:t>
      </w:r>
      <w:r w:rsidR="008A333B">
        <w:rPr>
          <w:rFonts w:eastAsia="Times New Roman" w:cs="Times New Roman"/>
          <w:color w:val="000000"/>
          <w:szCs w:val="32"/>
        </w:rPr>
        <w:t xml:space="preserve"> dissolved </w:t>
      </w:r>
      <w:r w:rsidR="000D75EC">
        <w:rPr>
          <w:rFonts w:eastAsia="Times New Roman" w:cs="Times New Roman"/>
          <w:color w:val="000000"/>
          <w:szCs w:val="32"/>
        </w:rPr>
        <w:t>into</w:t>
      </w:r>
      <w:r w:rsidR="008A333B">
        <w:rPr>
          <w:rFonts w:eastAsia="Times New Roman" w:cs="Times New Roman"/>
          <w:color w:val="000000"/>
          <w:szCs w:val="32"/>
        </w:rPr>
        <w:t xml:space="preserve"> the</w:t>
      </w:r>
      <w:r w:rsidR="00456213">
        <w:rPr>
          <w:rFonts w:eastAsia="Times New Roman" w:cs="Times New Roman"/>
          <w:color w:val="000000"/>
          <w:szCs w:val="32"/>
        </w:rPr>
        <w:t xml:space="preserve"> patriarchal leadership of the Tw</w:t>
      </w:r>
      <w:r w:rsidR="008A333B">
        <w:rPr>
          <w:rFonts w:eastAsia="Times New Roman" w:cs="Times New Roman"/>
          <w:color w:val="000000"/>
          <w:szCs w:val="32"/>
        </w:rPr>
        <w:t xml:space="preserve">elve </w:t>
      </w:r>
      <w:r w:rsidR="00456213">
        <w:rPr>
          <w:rFonts w:eastAsia="Times New Roman" w:cs="Times New Roman"/>
          <w:color w:val="000000"/>
          <w:szCs w:val="32"/>
        </w:rPr>
        <w:t>T</w:t>
      </w:r>
      <w:r w:rsidR="008A333B">
        <w:rPr>
          <w:rFonts w:eastAsia="Times New Roman" w:cs="Times New Roman"/>
          <w:color w:val="000000"/>
          <w:szCs w:val="32"/>
        </w:rPr>
        <w:t xml:space="preserve">ribes of Israel.  </w:t>
      </w:r>
      <w:r w:rsidR="00456213">
        <w:rPr>
          <w:rFonts w:eastAsia="Times New Roman" w:cs="Times New Roman"/>
          <w:color w:val="000000"/>
          <w:szCs w:val="32"/>
        </w:rPr>
        <w:t>Sometimes</w:t>
      </w:r>
      <w:r w:rsidR="008A333B">
        <w:rPr>
          <w:rFonts w:eastAsia="Times New Roman" w:cs="Times New Roman"/>
          <w:color w:val="000000"/>
          <w:szCs w:val="32"/>
        </w:rPr>
        <w:t xml:space="preserve"> the leadership did what the LORD told them</w:t>
      </w:r>
      <w:r w:rsidR="00456213">
        <w:rPr>
          <w:rFonts w:eastAsia="Times New Roman" w:cs="Times New Roman"/>
          <w:color w:val="000000"/>
          <w:szCs w:val="32"/>
        </w:rPr>
        <w:t xml:space="preserve"> to do</w:t>
      </w:r>
      <w:r w:rsidR="008A333B">
        <w:rPr>
          <w:rFonts w:eastAsia="Times New Roman" w:cs="Times New Roman"/>
          <w:color w:val="000000"/>
          <w:szCs w:val="32"/>
        </w:rPr>
        <w:t xml:space="preserve">, but </w:t>
      </w:r>
      <w:r w:rsidR="00A86076">
        <w:rPr>
          <w:rFonts w:eastAsia="Times New Roman" w:cs="Times New Roman"/>
          <w:color w:val="000000"/>
          <w:szCs w:val="32"/>
        </w:rPr>
        <w:t xml:space="preserve">at other times </w:t>
      </w:r>
      <w:r w:rsidR="008A333B">
        <w:rPr>
          <w:rFonts w:eastAsia="Times New Roman" w:cs="Times New Roman"/>
          <w:color w:val="000000"/>
          <w:szCs w:val="32"/>
        </w:rPr>
        <w:t xml:space="preserve">the </w:t>
      </w:r>
      <w:r w:rsidR="00456213">
        <w:rPr>
          <w:rFonts w:eastAsia="Times New Roman" w:cs="Times New Roman"/>
          <w:color w:val="000000"/>
          <w:szCs w:val="32"/>
        </w:rPr>
        <w:t>various tribes went their own way, sometimes moving farther away from faith in the God of their ancestors and closer to the gods of the Canaanites</w:t>
      </w:r>
      <w:r w:rsidR="008A333B">
        <w:rPr>
          <w:rFonts w:eastAsia="Times New Roman" w:cs="Times New Roman"/>
          <w:color w:val="000000"/>
          <w:szCs w:val="32"/>
        </w:rPr>
        <w:t xml:space="preserve"> </w:t>
      </w:r>
      <w:r w:rsidR="00456213">
        <w:rPr>
          <w:rFonts w:eastAsia="Times New Roman" w:cs="Times New Roman"/>
          <w:color w:val="000000"/>
          <w:szCs w:val="32"/>
        </w:rPr>
        <w:t>they were supposed to have wiped out.</w:t>
      </w:r>
      <w:r w:rsidR="008A333B">
        <w:rPr>
          <w:rFonts w:eastAsia="Times New Roman" w:cs="Times New Roman"/>
          <w:color w:val="000000"/>
          <w:szCs w:val="32"/>
        </w:rPr>
        <w:t xml:space="preserve"> </w:t>
      </w:r>
    </w:p>
    <w:p w:rsidR="00D54C94" w:rsidRDefault="00456213"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For about a </w:t>
      </w:r>
      <w:r w:rsidR="000D75EC">
        <w:rPr>
          <w:rFonts w:eastAsia="Times New Roman" w:cs="Times New Roman"/>
          <w:color w:val="000000"/>
          <w:szCs w:val="32"/>
        </w:rPr>
        <w:t>two-hundred-year</w:t>
      </w:r>
      <w:r>
        <w:rPr>
          <w:rFonts w:eastAsia="Times New Roman" w:cs="Times New Roman"/>
          <w:color w:val="000000"/>
          <w:szCs w:val="32"/>
        </w:rPr>
        <w:t xml:space="preserve"> period, the Israelites </w:t>
      </w:r>
      <w:r w:rsidR="00677FB5">
        <w:rPr>
          <w:rFonts w:eastAsia="Times New Roman" w:cs="Times New Roman"/>
          <w:color w:val="000000"/>
          <w:szCs w:val="32"/>
        </w:rPr>
        <w:t>lived under the guidance of judges established by God.  And that’s where it gets a little confusing: not all of the judges were excellent at leading.  Some of the judges who were good at leading weren’t liked by the people, which essentially stripped them of authority.  To add to this chaos, sometimes in Judges</w:t>
      </w:r>
      <w:r w:rsidR="00E879F6">
        <w:rPr>
          <w:rFonts w:eastAsia="Times New Roman" w:cs="Times New Roman"/>
          <w:color w:val="000000"/>
          <w:szCs w:val="32"/>
        </w:rPr>
        <w:t>,</w:t>
      </w:r>
      <w:r w:rsidR="00677FB5">
        <w:rPr>
          <w:rFonts w:eastAsia="Times New Roman" w:cs="Times New Roman"/>
          <w:color w:val="000000"/>
          <w:szCs w:val="32"/>
        </w:rPr>
        <w:t xml:space="preserve"> we hear multiple voices guiding at once, or at least overlapping one another with contrary advice.</w:t>
      </w:r>
    </w:p>
    <w:p w:rsidR="00677FB5" w:rsidRDefault="00677FB5"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As if that wasn’t enough, the Israelites weren’t very good listeners.  There was a seriously small chance of God’s direction for the people finding its way through all those filters.  It wouldn’t get much better when the nation </w:t>
      </w:r>
      <w:r>
        <w:rPr>
          <w:rFonts w:eastAsia="Times New Roman" w:cs="Times New Roman"/>
          <w:color w:val="000000"/>
          <w:szCs w:val="32"/>
        </w:rPr>
        <w:lastRenderedPageBreak/>
        <w:t>finally came under the rule of kings (Session 11), but at least then it was pretty clear who was in charge.</w:t>
      </w:r>
    </w:p>
    <w:p w:rsidR="004870DD" w:rsidRDefault="004870DD"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694566">
        <w:rPr>
          <w:rFonts w:eastAsia="Times New Roman" w:cs="Times New Roman"/>
          <w:b/>
          <w:color w:val="000000"/>
          <w:szCs w:val="32"/>
        </w:rPr>
        <w:t>What you need to know</w:t>
      </w:r>
    </w:p>
    <w:p w:rsidR="00760907" w:rsidRDefault="00374712" w:rsidP="00760907">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We live in a world of violence, which is both quite different and quite similar to life in ancient Israel.  The biggest difference is stability.  The </w:t>
      </w:r>
      <w:r w:rsidR="00456213">
        <w:rPr>
          <w:rFonts w:eastAsia="Times New Roman" w:cs="Times New Roman"/>
          <w:color w:val="000000"/>
          <w:szCs w:val="32"/>
        </w:rPr>
        <w:t>Israelites</w:t>
      </w:r>
      <w:r>
        <w:rPr>
          <w:rFonts w:eastAsia="Times New Roman" w:cs="Times New Roman"/>
          <w:color w:val="000000"/>
          <w:szCs w:val="32"/>
        </w:rPr>
        <w:t xml:space="preserve"> were undergoing a lot of transition, most of which was difficult and unwelcome.  Their history was marked by almost constant war and violence, and that had an impact on their desire to have judges to provide protection power</w:t>
      </w:r>
      <w:r w:rsidR="00E879F6">
        <w:rPr>
          <w:rFonts w:eastAsia="Times New Roman" w:cs="Times New Roman"/>
          <w:color w:val="000000"/>
          <w:szCs w:val="32"/>
        </w:rPr>
        <w:t>,</w:t>
      </w:r>
      <w:r w:rsidR="004019AF">
        <w:rPr>
          <w:rFonts w:eastAsia="Times New Roman" w:cs="Times New Roman"/>
          <w:color w:val="000000"/>
          <w:szCs w:val="32"/>
        </w:rPr>
        <w:t xml:space="preserve"> and leadership</w:t>
      </w:r>
      <w:r>
        <w:rPr>
          <w:rFonts w:eastAsia="Times New Roman" w:cs="Times New Roman"/>
          <w:color w:val="000000"/>
          <w:szCs w:val="32"/>
        </w:rPr>
        <w:t>.</w:t>
      </w:r>
    </w:p>
    <w:p w:rsidR="00374712" w:rsidRDefault="00374712" w:rsidP="00760907">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God </w:t>
      </w:r>
      <w:r w:rsidR="00456213">
        <w:rPr>
          <w:rFonts w:eastAsia="Times New Roman" w:cs="Times New Roman"/>
          <w:color w:val="000000"/>
          <w:szCs w:val="32"/>
        </w:rPr>
        <w:t>gave</w:t>
      </w:r>
      <w:r>
        <w:rPr>
          <w:rFonts w:eastAsia="Times New Roman" w:cs="Times New Roman"/>
          <w:color w:val="000000"/>
          <w:szCs w:val="32"/>
        </w:rPr>
        <w:t xml:space="preserve"> the people judges, but that doesn’t mean they were all good leaders.  Many of them had redeeming qualities, but they were singularly focused.  It made for bad leadership and even worse situations.</w:t>
      </w:r>
    </w:p>
    <w:p w:rsidR="00374712" w:rsidRDefault="00374712" w:rsidP="00760907">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is is a deeply ambiguous section of the Bible.  There will be no point in making it seem easier tha</w:t>
      </w:r>
      <w:r w:rsidR="00E879F6">
        <w:rPr>
          <w:rFonts w:eastAsia="Times New Roman" w:cs="Times New Roman"/>
          <w:color w:val="000000"/>
          <w:szCs w:val="32"/>
        </w:rPr>
        <w:t>n</w:t>
      </w:r>
      <w:r>
        <w:rPr>
          <w:rFonts w:eastAsia="Times New Roman" w:cs="Times New Roman"/>
          <w:color w:val="000000"/>
          <w:szCs w:val="32"/>
        </w:rPr>
        <w:t xml:space="preserve"> it was.  God gave </w:t>
      </w:r>
      <w:r w:rsidR="00E879F6">
        <w:rPr>
          <w:rFonts w:eastAsia="Times New Roman" w:cs="Times New Roman"/>
          <w:color w:val="000000"/>
          <w:szCs w:val="32"/>
        </w:rPr>
        <w:t xml:space="preserve">the </w:t>
      </w:r>
      <w:r>
        <w:rPr>
          <w:rFonts w:eastAsia="Times New Roman" w:cs="Times New Roman"/>
          <w:color w:val="000000"/>
          <w:szCs w:val="32"/>
        </w:rPr>
        <w:t>people of Israel what they wanted, even though it ended up not being the best for them.  But God advocates for God’s people then, now, and forever – even when they make mistake after mistake.</w:t>
      </w:r>
      <w:r w:rsidR="004019AF">
        <w:rPr>
          <w:rFonts w:eastAsia="Times New Roman" w:cs="Times New Roman"/>
          <w:color w:val="000000"/>
          <w:szCs w:val="32"/>
        </w:rPr>
        <w:t xml:space="preserve">  And that's good news for us!</w:t>
      </w:r>
    </w:p>
    <w:p w:rsidR="00374712" w:rsidRDefault="00374712" w:rsidP="00760907">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Listening to God and </w:t>
      </w:r>
      <w:r w:rsidR="00E879F6">
        <w:rPr>
          <w:rFonts w:eastAsia="Times New Roman" w:cs="Times New Roman"/>
          <w:color w:val="000000"/>
          <w:szCs w:val="32"/>
        </w:rPr>
        <w:t xml:space="preserve">the </w:t>
      </w:r>
      <w:r>
        <w:rPr>
          <w:rFonts w:eastAsia="Times New Roman" w:cs="Times New Roman"/>
          <w:color w:val="000000"/>
          <w:szCs w:val="32"/>
        </w:rPr>
        <w:t xml:space="preserve">community </w:t>
      </w:r>
      <w:r w:rsidR="00AC289B">
        <w:rPr>
          <w:rFonts w:eastAsia="Times New Roman" w:cs="Times New Roman"/>
          <w:color w:val="000000"/>
          <w:szCs w:val="32"/>
        </w:rPr>
        <w:t>i</w:t>
      </w:r>
      <w:r>
        <w:rPr>
          <w:rFonts w:eastAsia="Times New Roman" w:cs="Times New Roman"/>
          <w:color w:val="000000"/>
          <w:szCs w:val="32"/>
        </w:rPr>
        <w:t xml:space="preserve">s necessary for leadership and discernment.  </w:t>
      </w:r>
      <w:r w:rsidR="00456213">
        <w:rPr>
          <w:rFonts w:eastAsia="Times New Roman" w:cs="Times New Roman"/>
          <w:color w:val="000000"/>
          <w:szCs w:val="32"/>
        </w:rPr>
        <w:t>We</w:t>
      </w:r>
      <w:r>
        <w:rPr>
          <w:rFonts w:eastAsia="Times New Roman" w:cs="Times New Roman"/>
          <w:color w:val="000000"/>
          <w:szCs w:val="32"/>
        </w:rPr>
        <w:t xml:space="preserve"> will find points in this lesson where listening – or not – made all the difference.  This can be a strong connection for </w:t>
      </w:r>
      <w:r w:rsidR="00456213">
        <w:rPr>
          <w:rFonts w:eastAsia="Times New Roman" w:cs="Times New Roman"/>
          <w:color w:val="000000"/>
          <w:szCs w:val="32"/>
        </w:rPr>
        <w:t xml:space="preserve">us </w:t>
      </w:r>
      <w:r>
        <w:rPr>
          <w:rFonts w:eastAsia="Times New Roman" w:cs="Times New Roman"/>
          <w:color w:val="000000"/>
          <w:szCs w:val="32"/>
        </w:rPr>
        <w:t>in helping make sense of this complicated part of the biblical narrative.</w:t>
      </w:r>
    </w:p>
    <w:p w:rsid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1520F">
        <w:rPr>
          <w:rFonts w:eastAsia="Times New Roman" w:cs="Times New Roman"/>
          <w:b/>
          <w:color w:val="000000"/>
          <w:szCs w:val="32"/>
        </w:rPr>
        <w:t>About the Lutheran Study Bible (LSB)</w:t>
      </w:r>
    </w:p>
    <w:p w:rsidR="00BB1AAB" w:rsidRDefault="004458F0" w:rsidP="004458F0">
      <w:pPr>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introduction to </w:t>
      </w:r>
      <w:r w:rsidR="00540CD7">
        <w:rPr>
          <w:rFonts w:eastAsia="Times New Roman" w:cs="Times New Roman"/>
          <w:color w:val="000000"/>
          <w:szCs w:val="32"/>
        </w:rPr>
        <w:t>Judges</w:t>
      </w:r>
      <w:r>
        <w:rPr>
          <w:rFonts w:eastAsia="Times New Roman" w:cs="Times New Roman"/>
          <w:color w:val="000000"/>
          <w:szCs w:val="32"/>
        </w:rPr>
        <w:t xml:space="preserve"> is found beginning on page </w:t>
      </w:r>
      <w:r w:rsidR="00AC289B">
        <w:rPr>
          <w:rFonts w:eastAsia="Times New Roman" w:cs="Times New Roman"/>
          <w:color w:val="000000"/>
          <w:szCs w:val="32"/>
        </w:rPr>
        <w:t>402</w:t>
      </w:r>
      <w:r>
        <w:rPr>
          <w:rFonts w:eastAsia="Times New Roman" w:cs="Times New Roman"/>
          <w:color w:val="000000"/>
          <w:szCs w:val="32"/>
        </w:rPr>
        <w:t xml:space="preserve"> in the LSB.  Please read the article entitled “Background File,” “What’s the Story?” and “What’s the Message.”  These articles can be found at the beginning of every book of the Bible and are very helpful in getting a basic understanding of each book’s content.</w:t>
      </w:r>
    </w:p>
    <w:p w:rsidR="00BB1AAB" w:rsidRDefault="00BB1AAB">
      <w:pPr>
        <w:rPr>
          <w:rFonts w:eastAsia="Times New Roman" w:cs="Times New Roman"/>
          <w:color w:val="000000"/>
          <w:szCs w:val="32"/>
        </w:rPr>
      </w:pPr>
      <w:r>
        <w:rPr>
          <w:rFonts w:eastAsia="Times New Roman" w:cs="Times New Roman"/>
          <w:color w:val="000000"/>
          <w:szCs w:val="32"/>
        </w:rPr>
        <w:br w:type="page"/>
      </w:r>
    </w:p>
    <w:p w:rsidR="00B373E3" w:rsidRDefault="00B373E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B373E3">
        <w:rPr>
          <w:rFonts w:eastAsia="Times New Roman" w:cs="Times New Roman"/>
          <w:b/>
          <w:color w:val="000000"/>
          <w:szCs w:val="32"/>
        </w:rPr>
        <w:lastRenderedPageBreak/>
        <w:t>Into the Stor</w:t>
      </w:r>
      <w:r>
        <w:rPr>
          <w:rFonts w:eastAsia="Times New Roman" w:cs="Times New Roman"/>
          <w:b/>
          <w:color w:val="000000"/>
          <w:szCs w:val="32"/>
        </w:rPr>
        <w:t>y</w:t>
      </w:r>
    </w:p>
    <w:p w:rsidR="001960E1" w:rsidRDefault="00456213"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Bible tells the story of twelve judges. About half of them had little impact and are called "minor judges."  The others, whom we might label as "major judges" are </w:t>
      </w:r>
      <w:proofErr w:type="spellStart"/>
      <w:r>
        <w:rPr>
          <w:rFonts w:eastAsia="Times New Roman" w:cs="Times New Roman"/>
          <w:color w:val="000000"/>
          <w:szCs w:val="32"/>
        </w:rPr>
        <w:t>Othniel</w:t>
      </w:r>
      <w:proofErr w:type="spellEnd"/>
      <w:r>
        <w:rPr>
          <w:rFonts w:eastAsia="Times New Roman" w:cs="Times New Roman"/>
          <w:color w:val="000000"/>
          <w:szCs w:val="32"/>
        </w:rPr>
        <w:t>, Ehud, Deborah, Gideon, Jep</w:t>
      </w:r>
      <w:r w:rsidR="00E879F6">
        <w:rPr>
          <w:rFonts w:eastAsia="Times New Roman" w:cs="Times New Roman"/>
          <w:color w:val="000000"/>
          <w:szCs w:val="32"/>
        </w:rPr>
        <w:t>h</w:t>
      </w:r>
      <w:r>
        <w:rPr>
          <w:rFonts w:eastAsia="Times New Roman" w:cs="Times New Roman"/>
          <w:color w:val="000000"/>
          <w:szCs w:val="32"/>
        </w:rPr>
        <w:t>thah, and Samson.  Of those six, only Deborah, Gideon, and Samson are memorable.</w:t>
      </w:r>
    </w:p>
    <w:p w:rsidR="00456213" w:rsidRDefault="00456213"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Deborah – Read Judges 4:1-5:31 (just a girl)</w:t>
      </w:r>
    </w:p>
    <w:p w:rsidR="00456213" w:rsidRDefault="00456213"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Gideon – Read Judges 6:1-</w:t>
      </w:r>
      <w:r w:rsidR="00E8707D">
        <w:rPr>
          <w:rFonts w:eastAsia="Times New Roman" w:cs="Times New Roman"/>
          <w:color w:val="000000"/>
          <w:szCs w:val="32"/>
        </w:rPr>
        <w:t>40</w:t>
      </w:r>
      <w:r>
        <w:rPr>
          <w:rFonts w:eastAsia="Times New Roman" w:cs="Times New Roman"/>
          <w:color w:val="000000"/>
          <w:szCs w:val="32"/>
        </w:rPr>
        <w:t xml:space="preserve"> (</w:t>
      </w:r>
      <w:r w:rsidR="00E8707D">
        <w:rPr>
          <w:rFonts w:eastAsia="Times New Roman" w:cs="Times New Roman"/>
          <w:color w:val="000000"/>
          <w:szCs w:val="32"/>
        </w:rPr>
        <w:t xml:space="preserve">a small man </w:t>
      </w:r>
      <w:r>
        <w:rPr>
          <w:rFonts w:eastAsia="Times New Roman" w:cs="Times New Roman"/>
          <w:color w:val="000000"/>
          <w:szCs w:val="32"/>
        </w:rPr>
        <w:t>from a small tribe)</w:t>
      </w:r>
    </w:p>
    <w:p w:rsidR="00E8707D" w:rsidRDefault="00E8707D"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Samson – Read Judges 13:1</w:t>
      </w:r>
      <w:r w:rsidR="00811B31">
        <w:rPr>
          <w:rFonts w:eastAsia="Times New Roman" w:cs="Times New Roman"/>
          <w:color w:val="000000"/>
          <w:szCs w:val="32"/>
        </w:rPr>
        <w:t>-16:31</w:t>
      </w:r>
      <w:r w:rsidR="004019AF">
        <w:rPr>
          <w:rFonts w:eastAsia="Times New Roman" w:cs="Times New Roman"/>
          <w:color w:val="000000"/>
          <w:szCs w:val="32"/>
        </w:rPr>
        <w:t xml:space="preserve"> (a real superhero)</w:t>
      </w:r>
    </w:p>
    <w:p w:rsidR="00456213" w:rsidRPr="001960E1" w:rsidRDefault="00456213" w:rsidP="001960E1">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re is a pattern to each of these stories that begins, the Israelites did what was evil in the sight of the LORD, and so the LORD punished them.  And then after the Israelites called out to the LORD, the LORD heard them and sent them a savior in the form of a judge.</w:t>
      </w:r>
    </w:p>
    <w:p w:rsidR="00615D07" w:rsidRPr="00DD00AB" w:rsidRDefault="00615D07" w:rsidP="00615D0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DD00AB">
        <w:rPr>
          <w:rFonts w:eastAsia="Times New Roman" w:cs="Times New Roman"/>
          <w:b/>
          <w:color w:val="000000"/>
          <w:szCs w:val="32"/>
        </w:rPr>
        <w:t>Essay Questions</w:t>
      </w:r>
    </w:p>
    <w:p w:rsidR="00615D07" w:rsidRPr="00DD00AB" w:rsidRDefault="00615D07" w:rsidP="00615D0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DD00AB">
        <w:rPr>
          <w:rFonts w:eastAsia="Times New Roman" w:cs="Times New Roman"/>
          <w:i/>
          <w:color w:val="000000"/>
          <w:szCs w:val="32"/>
        </w:rPr>
        <w:t xml:space="preserve">In 100-150 of </w:t>
      </w:r>
      <w:r w:rsidRPr="00DD00AB">
        <w:rPr>
          <w:rFonts w:eastAsia="Times New Roman" w:cs="Times New Roman"/>
          <w:i/>
          <w:color w:val="000000"/>
          <w:szCs w:val="32"/>
          <w:u w:val="single"/>
        </w:rPr>
        <w:t>your own words</w:t>
      </w:r>
      <w:r w:rsidRPr="00DD00AB">
        <w:rPr>
          <w:rFonts w:eastAsia="Times New Roman" w:cs="Times New Roman"/>
          <w:i/>
          <w:color w:val="000000"/>
          <w:szCs w:val="32"/>
        </w:rPr>
        <w:t xml:space="preserve">, answer three of the following essay questions and return them to Pastor Jesse by email at </w:t>
      </w:r>
      <w:hyperlink r:id="rId7" w:history="1">
        <w:r w:rsidRPr="00DD00AB">
          <w:rPr>
            <w:rStyle w:val="Hyperlink"/>
            <w:rFonts w:eastAsia="Times New Roman" w:cs="Times New Roman"/>
            <w:i/>
            <w:szCs w:val="32"/>
          </w:rPr>
          <w:t>pastor@zionohio.org</w:t>
        </w:r>
      </w:hyperlink>
      <w:r w:rsidRPr="00DD00AB">
        <w:rPr>
          <w:rFonts w:eastAsia="Times New Roman" w:cs="Times New Roman"/>
          <w:i/>
          <w:color w:val="000000"/>
          <w:szCs w:val="32"/>
        </w:rPr>
        <w:t xml:space="preserve"> no later than next Sunday.</w:t>
      </w:r>
    </w:p>
    <w:p w:rsidR="00811B31" w:rsidRDefault="00E437F0"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n Judges 4:1-16, we learn that one of God's most clever judges was a woman by the name of Deborah.  What did Deborah do that would made her a great judge?</w:t>
      </w:r>
    </w:p>
    <w:p w:rsidR="00BB1AAB" w:rsidRDefault="00E437F0"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se days, we are used to seeing women in leadership positions.  But during the time </w:t>
      </w:r>
      <w:r w:rsidR="006D4944">
        <w:rPr>
          <w:rFonts w:eastAsia="Times New Roman" w:cs="Times New Roman"/>
          <w:color w:val="000000"/>
          <w:szCs w:val="32"/>
        </w:rPr>
        <w:t>o</w:t>
      </w:r>
      <w:r>
        <w:rPr>
          <w:rFonts w:eastAsia="Times New Roman" w:cs="Times New Roman"/>
          <w:color w:val="000000"/>
          <w:szCs w:val="32"/>
        </w:rPr>
        <w:t>f the Judges, it was less common.  In fact, out of the twelve judges mentioned, Deborah was the only woman.  What made her an effective leader?</w:t>
      </w:r>
    </w:p>
    <w:p w:rsidR="00E437F0" w:rsidRPr="00BB1AAB" w:rsidRDefault="00BB1AAB" w:rsidP="00BB1AAB">
      <w:pPr>
        <w:rPr>
          <w:rFonts w:eastAsia="Times New Roman" w:cs="Times New Roman"/>
          <w:color w:val="000000"/>
          <w:szCs w:val="32"/>
        </w:rPr>
      </w:pPr>
      <w:r>
        <w:rPr>
          <w:rFonts w:eastAsia="Times New Roman" w:cs="Times New Roman"/>
          <w:color w:val="000000"/>
          <w:szCs w:val="32"/>
        </w:rPr>
        <w:br w:type="page"/>
      </w:r>
    </w:p>
    <w:p w:rsidR="004019AF" w:rsidRPr="004019AF" w:rsidRDefault="004019AF" w:rsidP="004019A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ind w:left="360"/>
        <w:jc w:val="both"/>
        <w:rPr>
          <w:rFonts w:eastAsia="Times New Roman" w:cs="Times New Roman"/>
          <w:i/>
          <w:color w:val="000000"/>
          <w:szCs w:val="32"/>
        </w:rPr>
      </w:pPr>
      <w:r w:rsidRPr="004019AF">
        <w:rPr>
          <w:rFonts w:eastAsia="Times New Roman" w:cs="Times New Roman"/>
          <w:i/>
          <w:color w:val="000000"/>
          <w:szCs w:val="32"/>
        </w:rPr>
        <w:lastRenderedPageBreak/>
        <w:t xml:space="preserve">In 150 of </w:t>
      </w:r>
      <w:r w:rsidRPr="004019AF">
        <w:rPr>
          <w:rFonts w:eastAsia="Times New Roman" w:cs="Times New Roman"/>
          <w:i/>
          <w:color w:val="000000"/>
          <w:szCs w:val="32"/>
          <w:u w:val="single"/>
        </w:rPr>
        <w:t>your own words</w:t>
      </w:r>
      <w:r w:rsidRPr="004019AF">
        <w:rPr>
          <w:rFonts w:eastAsia="Times New Roman" w:cs="Times New Roman"/>
          <w:i/>
          <w:color w:val="000000"/>
          <w:szCs w:val="32"/>
        </w:rPr>
        <w:t>, briefly answer one of the following questions below:</w:t>
      </w:r>
    </w:p>
    <w:p w:rsidR="002000F0" w:rsidRDefault="00B336EE"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n Judges 6:36-40, Gideon lays out a fleece.  "Laying out a fleece" is not a very common expression but it is used from time to time and it comes from this passage.  What does "laying out a fleece" mean?</w:t>
      </w:r>
    </w:p>
    <w:p w:rsidR="00E8707D" w:rsidRDefault="00E8707D" w:rsidP="00B373E3">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n Judges 8:22-35, Gideon made an ephod, a kind of liturgical garment worn by a priest.  What did he do with it?  What did the Israelites do with it?  What happened to the Israelites as a result of what they did?  What can we learn from this?</w:t>
      </w:r>
    </w:p>
    <w:p w:rsidR="004019AF" w:rsidRPr="004019AF" w:rsidRDefault="004019AF" w:rsidP="004019A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ind w:left="360"/>
        <w:jc w:val="both"/>
        <w:rPr>
          <w:rFonts w:eastAsia="Times New Roman" w:cs="Times New Roman"/>
          <w:i/>
          <w:color w:val="000000"/>
          <w:szCs w:val="32"/>
        </w:rPr>
      </w:pPr>
      <w:r w:rsidRPr="004019AF">
        <w:rPr>
          <w:rFonts w:eastAsia="Times New Roman" w:cs="Times New Roman"/>
          <w:i/>
          <w:color w:val="000000"/>
          <w:szCs w:val="32"/>
        </w:rPr>
        <w:t xml:space="preserve">In 150 of </w:t>
      </w:r>
      <w:r w:rsidRPr="004019AF">
        <w:rPr>
          <w:rFonts w:eastAsia="Times New Roman" w:cs="Times New Roman"/>
          <w:i/>
          <w:color w:val="000000"/>
          <w:szCs w:val="32"/>
          <w:u w:val="single"/>
        </w:rPr>
        <w:t>your own words</w:t>
      </w:r>
      <w:r w:rsidRPr="004019AF">
        <w:rPr>
          <w:rFonts w:eastAsia="Times New Roman" w:cs="Times New Roman"/>
          <w:i/>
          <w:color w:val="000000"/>
          <w:szCs w:val="32"/>
        </w:rPr>
        <w:t>, briefly answer one of the following questions below:</w:t>
      </w:r>
    </w:p>
    <w:p w:rsidR="00E8707D" w:rsidRDefault="00811B31" w:rsidP="00811B31">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811B31">
        <w:rPr>
          <w:rFonts w:eastAsia="Times New Roman" w:cs="Times New Roman"/>
          <w:color w:val="000000"/>
          <w:szCs w:val="32"/>
        </w:rPr>
        <w:t>In Judges 15:14-20, Samson gained quite a reputation as a powerful man.  His story, beginning to end, is magical and brutal at the same time.  And yet at the end of this passage</w:t>
      </w:r>
      <w:r w:rsidR="00E879F6">
        <w:rPr>
          <w:rFonts w:eastAsia="Times New Roman" w:cs="Times New Roman"/>
          <w:color w:val="000000"/>
          <w:szCs w:val="32"/>
        </w:rPr>
        <w:t>,</w:t>
      </w:r>
      <w:r w:rsidRPr="00811B31">
        <w:rPr>
          <w:rFonts w:eastAsia="Times New Roman" w:cs="Times New Roman"/>
          <w:color w:val="000000"/>
          <w:szCs w:val="32"/>
        </w:rPr>
        <w:t xml:space="preserve"> he was rewarded by judging Israel for 20 years.  What do you think is going on here?</w:t>
      </w:r>
    </w:p>
    <w:p w:rsidR="00E437F0" w:rsidRPr="00811B31" w:rsidRDefault="00E437F0" w:rsidP="00811B31">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God's Judges were not perfect people, but they still were called by God.  They didn't have all the answers or always make wise choices, but God still wanted the Judges to use their God-given gifts to help others.  In your opinion, what would have been the most important characteristic or spiritual gift to be an effective Judge?</w:t>
      </w:r>
    </w:p>
    <w:sectPr w:rsidR="00E437F0" w:rsidRPr="00811B3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346C" w:rsidRDefault="0055346C" w:rsidP="00694566">
      <w:pPr>
        <w:spacing w:after="0" w:line="240" w:lineRule="auto"/>
      </w:pPr>
      <w:r>
        <w:separator/>
      </w:r>
    </w:p>
  </w:endnote>
  <w:endnote w:type="continuationSeparator" w:id="0">
    <w:p w:rsidR="0055346C" w:rsidRDefault="0055346C"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E437F0" w:rsidRDefault="00E437F0">
        <w:pPr>
          <w:pStyle w:val="Footer"/>
          <w:jc w:val="center"/>
        </w:pPr>
        <w:r>
          <w:fldChar w:fldCharType="begin"/>
        </w:r>
        <w:r>
          <w:instrText xml:space="preserve"> PAGE   \* MERGEFORMAT </w:instrText>
        </w:r>
        <w:r>
          <w:fldChar w:fldCharType="separate"/>
        </w:r>
        <w:r w:rsidR="0026772C">
          <w:rPr>
            <w:noProof/>
          </w:rPr>
          <w:t>5</w:t>
        </w:r>
        <w:r>
          <w:rPr>
            <w:noProof/>
          </w:rPr>
          <w:fldChar w:fldCharType="end"/>
        </w:r>
      </w:p>
    </w:sdtContent>
  </w:sdt>
  <w:p w:rsidR="00E437F0" w:rsidRDefault="00E437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346C" w:rsidRDefault="0055346C" w:rsidP="00694566">
      <w:pPr>
        <w:spacing w:after="0" w:line="240" w:lineRule="auto"/>
      </w:pPr>
      <w:r>
        <w:separator/>
      </w:r>
    </w:p>
  </w:footnote>
  <w:footnote w:type="continuationSeparator" w:id="0">
    <w:p w:rsidR="0055346C" w:rsidRDefault="0055346C"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C706D9"/>
    <w:multiLevelType w:val="hybridMultilevel"/>
    <w:tmpl w:val="951CF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oFAHYYkgMtAAAA"/>
  </w:docVars>
  <w:rsids>
    <w:rsidRoot w:val="0021785C"/>
    <w:rsid w:val="00054AE6"/>
    <w:rsid w:val="00066EFC"/>
    <w:rsid w:val="00080BBC"/>
    <w:rsid w:val="000C529F"/>
    <w:rsid w:val="000D75EC"/>
    <w:rsid w:val="001202DC"/>
    <w:rsid w:val="00144F86"/>
    <w:rsid w:val="001652E4"/>
    <w:rsid w:val="001960E1"/>
    <w:rsid w:val="001B7DCE"/>
    <w:rsid w:val="001C600D"/>
    <w:rsid w:val="002000F0"/>
    <w:rsid w:val="002046A3"/>
    <w:rsid w:val="00211D8D"/>
    <w:rsid w:val="00212966"/>
    <w:rsid w:val="0021785C"/>
    <w:rsid w:val="00247FC5"/>
    <w:rsid w:val="0026772C"/>
    <w:rsid w:val="002A046B"/>
    <w:rsid w:val="002B229C"/>
    <w:rsid w:val="003126B9"/>
    <w:rsid w:val="003435EE"/>
    <w:rsid w:val="003579BB"/>
    <w:rsid w:val="00374712"/>
    <w:rsid w:val="003D4B1C"/>
    <w:rsid w:val="003D639A"/>
    <w:rsid w:val="004019AF"/>
    <w:rsid w:val="00436BB8"/>
    <w:rsid w:val="00442E8F"/>
    <w:rsid w:val="004458F0"/>
    <w:rsid w:val="00456213"/>
    <w:rsid w:val="004839E0"/>
    <w:rsid w:val="004870DD"/>
    <w:rsid w:val="004C1CF8"/>
    <w:rsid w:val="004D0861"/>
    <w:rsid w:val="004D1AC3"/>
    <w:rsid w:val="00540CD7"/>
    <w:rsid w:val="0055346C"/>
    <w:rsid w:val="005A673B"/>
    <w:rsid w:val="005B6061"/>
    <w:rsid w:val="00615D07"/>
    <w:rsid w:val="00640736"/>
    <w:rsid w:val="00641C11"/>
    <w:rsid w:val="00665B22"/>
    <w:rsid w:val="00677FB5"/>
    <w:rsid w:val="00694566"/>
    <w:rsid w:val="006B6C8B"/>
    <w:rsid w:val="006D4944"/>
    <w:rsid w:val="006D54AD"/>
    <w:rsid w:val="006D75F1"/>
    <w:rsid w:val="00730E34"/>
    <w:rsid w:val="00760907"/>
    <w:rsid w:val="007756D0"/>
    <w:rsid w:val="007A317C"/>
    <w:rsid w:val="007B60DA"/>
    <w:rsid w:val="007C6061"/>
    <w:rsid w:val="00805C6F"/>
    <w:rsid w:val="00811B31"/>
    <w:rsid w:val="00837A60"/>
    <w:rsid w:val="008A333B"/>
    <w:rsid w:val="008A3A07"/>
    <w:rsid w:val="008E77E5"/>
    <w:rsid w:val="0091520F"/>
    <w:rsid w:val="00937763"/>
    <w:rsid w:val="009534F6"/>
    <w:rsid w:val="00974E0A"/>
    <w:rsid w:val="00A00049"/>
    <w:rsid w:val="00A86076"/>
    <w:rsid w:val="00AB015C"/>
    <w:rsid w:val="00AC289B"/>
    <w:rsid w:val="00B336EE"/>
    <w:rsid w:val="00B373E3"/>
    <w:rsid w:val="00BB1480"/>
    <w:rsid w:val="00BB1AAB"/>
    <w:rsid w:val="00C64FAD"/>
    <w:rsid w:val="00C65502"/>
    <w:rsid w:val="00CC67D7"/>
    <w:rsid w:val="00D33F04"/>
    <w:rsid w:val="00D54C94"/>
    <w:rsid w:val="00D71061"/>
    <w:rsid w:val="00D92D1D"/>
    <w:rsid w:val="00DA7C60"/>
    <w:rsid w:val="00DE1916"/>
    <w:rsid w:val="00DE1D8C"/>
    <w:rsid w:val="00E437F0"/>
    <w:rsid w:val="00E4429C"/>
    <w:rsid w:val="00E8707D"/>
    <w:rsid w:val="00E879F6"/>
    <w:rsid w:val="00ED76CC"/>
    <w:rsid w:val="00F06080"/>
    <w:rsid w:val="00F33407"/>
    <w:rsid w:val="00F83E66"/>
    <w:rsid w:val="00FA5D23"/>
    <w:rsid w:val="00FC6AC8"/>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9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472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astor@zionohi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5</Pages>
  <Words>1432</Words>
  <Characters>6679</Characters>
  <Application>Microsoft Office Word</Application>
  <DocSecurity>0</DocSecurity>
  <Lines>133</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9</cp:revision>
  <cp:lastPrinted>2023-11-12T13:37:00Z</cp:lastPrinted>
  <dcterms:created xsi:type="dcterms:W3CDTF">2022-09-17T17:50:00Z</dcterms:created>
  <dcterms:modified xsi:type="dcterms:W3CDTF">2023-11-12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3aa69fff920ded2bd7e3208e63a849dec93157e94620c619c516ddf9562941</vt:lpwstr>
  </property>
</Properties>
</file>